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id w:val="141635942"/>
        <w:docPartObj>
          <w:docPartGallery w:val="Table of Contents"/>
          <w:docPartUnique/>
        </w:docPartObj>
        <w:rPr>
          <w:rFonts w:cs="" w:cstheme="minorBidi"/>
          <w:sz w:val="24"/>
          <w:szCs w:val="24"/>
        </w:rPr>
      </w:sdtPr>
      <w:sdtEndPr>
        <w:rPr>
          <w:rFonts w:cs="" w:cstheme="minorBidi"/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18AB3CA5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18AB3CA5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18AB3CA5" w:rsidRDefault="00B7788F" w14:paraId="2819F8C6" w14:textId="767BE834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18AB3CA5" w:rsidR="00B7788F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[</w:t>
            </w:r>
            <w:r w:rsidRPr="18AB3CA5" w:rsidR="01C32FF6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10/24/24</w:t>
            </w:r>
            <w:r w:rsidRPr="18AB3CA5" w:rsidR="00B7788F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4A2FF0A6" w:rsidRDefault="00B7788F" w14:paraId="07699096" w14:textId="3FE7F831">
            <w:pPr>
              <w:pStyle w:val="Normal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contextualSpacing/>
              <w:jc w:val="center"/>
            </w:pPr>
            <w:r w:rsidRPr="4A2FF0A6" w:rsidR="09833057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Brandon Bond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="3FEFB120" w:rsidP="4A2FF0A6" w:rsidRDefault="3FEFB120" w14:paraId="7C5F070B" w14:textId="1E2AD78B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/>
        <w:contextualSpacing/>
        <w:jc w:val="left"/>
      </w:pPr>
      <w:r w:rsidRPr="4A2FF0A6" w:rsidR="3FEFB120">
        <w:rPr>
          <w:rFonts w:cs="Calibri" w:cstheme="minorAscii"/>
          <w:sz w:val="22"/>
          <w:szCs w:val="22"/>
        </w:rPr>
        <w:t>Brandon Bond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00D47759" w:rsidRDefault="00E4044A" w14:paraId="3C3C7792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3A1F3960" w:rsidP="4A2FF0A6" w:rsidRDefault="3A1F3960" w14:paraId="3950C0BE" w14:textId="1B6476A5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 w:firstLine="720"/>
        <w:contextualSpacing/>
        <w:jc w:val="left"/>
        <w:rPr>
          <w:rFonts w:eastAsia="Times New Roman"/>
          <w:sz w:val="22"/>
          <w:szCs w:val="22"/>
        </w:rPr>
      </w:pPr>
      <w:r w:rsidRPr="4A2FF0A6" w:rsidR="3A1F3960">
        <w:rPr>
          <w:rFonts w:eastAsia="Times New Roman"/>
          <w:sz w:val="22"/>
          <w:szCs w:val="22"/>
        </w:rPr>
        <w:t xml:space="preserve">For the use that Artemis Financial is looking for in a cipher I would suggest for them to use AES or </w:t>
      </w:r>
      <w:r w:rsidRPr="4A2FF0A6" w:rsidR="5C2228AD">
        <w:rPr>
          <w:rFonts w:eastAsia="Times New Roman"/>
          <w:sz w:val="22"/>
          <w:szCs w:val="22"/>
        </w:rPr>
        <w:t>A</w:t>
      </w:r>
      <w:r w:rsidRPr="4A2FF0A6" w:rsidR="3A1F3960">
        <w:rPr>
          <w:rFonts w:eastAsia="Times New Roman"/>
          <w:sz w:val="22"/>
          <w:szCs w:val="22"/>
        </w:rPr>
        <w:t xml:space="preserve">dvanced </w:t>
      </w:r>
      <w:r w:rsidRPr="4A2FF0A6" w:rsidR="795249F4">
        <w:rPr>
          <w:rFonts w:eastAsia="Times New Roman"/>
          <w:sz w:val="22"/>
          <w:szCs w:val="22"/>
        </w:rPr>
        <w:t>E</w:t>
      </w:r>
      <w:r w:rsidRPr="4A2FF0A6" w:rsidR="3A1F3960">
        <w:rPr>
          <w:rFonts w:eastAsia="Times New Roman"/>
          <w:sz w:val="22"/>
          <w:szCs w:val="22"/>
        </w:rPr>
        <w:t xml:space="preserve">ncryption </w:t>
      </w:r>
      <w:r w:rsidRPr="4A2FF0A6" w:rsidR="5A16BCC2">
        <w:rPr>
          <w:rFonts w:eastAsia="Times New Roman"/>
          <w:sz w:val="22"/>
          <w:szCs w:val="22"/>
        </w:rPr>
        <w:t>Standard</w:t>
      </w:r>
      <w:r w:rsidRPr="4A2FF0A6" w:rsidR="756F6056">
        <w:rPr>
          <w:rFonts w:eastAsia="Times New Roman"/>
          <w:sz w:val="22"/>
          <w:szCs w:val="22"/>
        </w:rPr>
        <w:t xml:space="preserve"> algorithm cipher. This is a good cipher for long-term archive file e</w:t>
      </w:r>
      <w:r w:rsidRPr="4A2FF0A6" w:rsidR="6FE7ADF8">
        <w:rPr>
          <w:rFonts w:eastAsia="Times New Roman"/>
          <w:sz w:val="22"/>
          <w:szCs w:val="22"/>
        </w:rPr>
        <w:t xml:space="preserve">ncryption and is known as a good algorithm. </w:t>
      </w:r>
      <w:r w:rsidRPr="4A2FF0A6" w:rsidR="7150B552">
        <w:rPr>
          <w:rFonts w:eastAsia="Times New Roman"/>
          <w:sz w:val="22"/>
          <w:szCs w:val="22"/>
        </w:rPr>
        <w:t xml:space="preserve">AES </w:t>
      </w:r>
      <w:r w:rsidRPr="4A2FF0A6" w:rsidR="7150B552">
        <w:rPr>
          <w:rFonts w:eastAsia="Times New Roman"/>
          <w:sz w:val="22"/>
          <w:szCs w:val="22"/>
        </w:rPr>
        <w:t>operates</w:t>
      </w:r>
      <w:r w:rsidRPr="4A2FF0A6" w:rsidR="7150B552">
        <w:rPr>
          <w:rFonts w:eastAsia="Times New Roman"/>
          <w:sz w:val="22"/>
          <w:szCs w:val="22"/>
        </w:rPr>
        <w:t xml:space="preserve"> with a </w:t>
      </w:r>
      <w:r w:rsidRPr="4A2FF0A6" w:rsidR="2ECD7871">
        <w:rPr>
          <w:rFonts w:eastAsia="Times New Roman"/>
          <w:sz w:val="22"/>
          <w:szCs w:val="22"/>
        </w:rPr>
        <w:t>128-bit</w:t>
      </w:r>
      <w:r w:rsidRPr="4A2FF0A6" w:rsidR="7150B552">
        <w:rPr>
          <w:rFonts w:eastAsia="Times New Roman"/>
          <w:sz w:val="22"/>
          <w:szCs w:val="22"/>
        </w:rPr>
        <w:t xml:space="preserve"> encryption while supporting bit keys of 128, 192, and 256</w:t>
      </w:r>
      <w:r w:rsidRPr="4A2FF0A6" w:rsidR="4BC41DC6">
        <w:rPr>
          <w:rFonts w:eastAsia="Times New Roman"/>
          <w:sz w:val="22"/>
          <w:szCs w:val="22"/>
        </w:rPr>
        <w:t xml:space="preserve"> bits, the higher number bits the stronger the encryption is. </w:t>
      </w:r>
      <w:r w:rsidRPr="4A2FF0A6" w:rsidR="747BC0E3">
        <w:rPr>
          <w:rFonts w:eastAsia="Times New Roman"/>
          <w:sz w:val="22"/>
          <w:szCs w:val="22"/>
        </w:rPr>
        <w:t xml:space="preserve">Random numbers in AES are used to generate keys and to initialize vectors so the encryption is unique. AES was created </w:t>
      </w:r>
      <w:r w:rsidRPr="4A2FF0A6" w:rsidR="091B53BE">
        <w:rPr>
          <w:rFonts w:eastAsia="Times New Roman"/>
          <w:sz w:val="22"/>
          <w:szCs w:val="22"/>
        </w:rPr>
        <w:t xml:space="preserve">from its predecessor DES or Data Encryption Standard. DES was well known for being </w:t>
      </w:r>
      <w:r w:rsidRPr="4A2FF0A6" w:rsidR="091B53BE">
        <w:rPr>
          <w:rFonts w:eastAsia="Times New Roman"/>
          <w:sz w:val="22"/>
          <w:szCs w:val="22"/>
        </w:rPr>
        <w:t>safe</w:t>
      </w:r>
      <w:r w:rsidRPr="4A2FF0A6" w:rsidR="091B53BE">
        <w:rPr>
          <w:rFonts w:eastAsia="Times New Roman"/>
          <w:sz w:val="22"/>
          <w:szCs w:val="22"/>
        </w:rPr>
        <w:t xml:space="preserve"> but people were starting to crack it, the first t</w:t>
      </w:r>
      <w:r w:rsidRPr="4A2FF0A6" w:rsidR="634F65CA">
        <w:rPr>
          <w:rFonts w:eastAsia="Times New Roman"/>
          <w:sz w:val="22"/>
          <w:szCs w:val="22"/>
        </w:rPr>
        <w:t xml:space="preserve">ime was in 1997, today DES could be cracked within 5 minutes. After this AES was created and is currently being used in </w:t>
      </w:r>
      <w:r w:rsidRPr="4A2FF0A6" w:rsidR="0FE8EDF6">
        <w:rPr>
          <w:rFonts w:eastAsia="Times New Roman"/>
          <w:sz w:val="22"/>
          <w:szCs w:val="22"/>
        </w:rPr>
        <w:t xml:space="preserve">the government. </w:t>
      </w: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Pr="00B7788F" w:rsidR="00E4044A" w:rsidP="00D47759" w:rsidRDefault="00120ACD" w14:paraId="7CBD82F1" w14:textId="298175AE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:rsidR="003978A0" w:rsidP="00D47759" w:rsidRDefault="003978A0" w14:paraId="6BEBCC7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Pr="00B7788F" w:rsidR="00DB5652" w:rsidP="4A2FF0A6" w:rsidRDefault="00DB5652" w14:paraId="4062FE39" w14:textId="373B7765">
      <w:pPr>
        <w:pStyle w:val="Normal"/>
        <w:spacing/>
        <w:contextualSpacing/>
      </w:pPr>
      <w:r w:rsidR="7A0D0CFE">
        <w:drawing>
          <wp:inline wp14:editId="00E454FC" wp14:anchorId="6F5D734D">
            <wp:extent cx="3810531" cy="4887006"/>
            <wp:effectExtent l="0" t="0" r="0" b="0"/>
            <wp:docPr id="73237409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6c2bf37d496451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531" cy="4887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4A2FF0A6" w:rsidRDefault="00DB5652" w14:paraId="77A5BBC5" w14:textId="4F3978D5">
      <w:pPr>
        <w:pStyle w:val="Normal"/>
        <w:spacing/>
        <w:contextualSpacing/>
      </w:pPr>
      <w:r w:rsidR="7A0D0CFE">
        <w:drawing>
          <wp:inline wp14:editId="69686707" wp14:anchorId="7D8F1359">
            <wp:extent cx="5943600" cy="3067050"/>
            <wp:effectExtent l="0" t="0" r="0" b="0"/>
            <wp:docPr id="15223278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2f27c2882b7422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34441D07" w:rsidP="18AB3CA5" w:rsidRDefault="34441D07" w14:paraId="37A29160" w14:textId="6727EC7A">
      <w:pPr>
        <w:pStyle w:val="Normal"/>
        <w:spacing/>
        <w:contextualSpacing/>
      </w:pPr>
      <w:r w:rsidR="34441D07">
        <w:drawing>
          <wp:inline wp14:editId="56A4C331" wp14:anchorId="4414CEE5">
            <wp:extent cx="4400550" cy="4572000"/>
            <wp:effectExtent l="0" t="0" r="0" b="0"/>
            <wp:docPr id="44427500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24dc931cdda4c6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8AB3CA5" w:rsidP="18AB3CA5" w:rsidRDefault="18AB3CA5" w14:paraId="7897F72B" w14:textId="75DDFC07">
      <w:pPr>
        <w:pStyle w:val="Normal"/>
        <w:spacing/>
        <w:contextualSpacing/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A38C07" w:rsidP="18AB3CA5" w:rsidRDefault="00A38C07" w14:paraId="0D591DD4" w14:textId="4933EC57">
      <w:pPr>
        <w:pStyle w:val="Normal"/>
        <w:spacing/>
        <w:contextualSpacing/>
      </w:pPr>
      <w:r w:rsidR="00A38C07">
        <w:drawing>
          <wp:inline wp14:editId="267CF62A" wp14:anchorId="0B923CFF">
            <wp:extent cx="5943600" cy="952500"/>
            <wp:effectExtent l="0" t="0" r="0" b="0"/>
            <wp:docPr id="15825248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322193b7efc441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F681708" w14:textId="77777777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20810791" w:rsidP="18AB3CA5" w:rsidRDefault="20810791" w14:paraId="11115862" w14:textId="48CEE95C">
      <w:pPr>
        <w:pStyle w:val="Normal"/>
        <w:spacing/>
        <w:contextualSpacing/>
      </w:pPr>
      <w:r w:rsidR="20810791">
        <w:drawing>
          <wp:inline wp14:editId="1A1529DF" wp14:anchorId="78983216">
            <wp:extent cx="5943600" cy="3543300"/>
            <wp:effectExtent l="0" t="0" r="0" b="0"/>
            <wp:docPr id="7615752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1b7c2e5da9c4f6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3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0810791">
        <w:drawing>
          <wp:inline wp14:editId="7A4D14CA" wp14:anchorId="02279AA7">
            <wp:extent cx="5943600" cy="3990975"/>
            <wp:effectExtent l="0" t="0" r="0" b="0"/>
            <wp:docPr id="20897925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c0ade1ea69249c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6F48978">
        <w:drawing>
          <wp:inline wp14:editId="2B55E15B" wp14:anchorId="319370EF">
            <wp:extent cx="5943600" cy="3590925"/>
            <wp:effectExtent l="0" t="0" r="0" b="0"/>
            <wp:docPr id="8160278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05adc92a4d440f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16F48978">
        <w:drawing>
          <wp:inline wp14:editId="4F627AED" wp14:anchorId="12B85482">
            <wp:extent cx="5943600" cy="1190625"/>
            <wp:effectExtent l="0" t="0" r="0" b="0"/>
            <wp:docPr id="38595776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e557de53cf248f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0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254A57F9">
        <w:drawing>
          <wp:inline wp14:editId="36A2A6B5" wp14:anchorId="76FE0707">
            <wp:extent cx="5943600" cy="3362325"/>
            <wp:effectExtent l="0" t="0" r="0" b="0"/>
            <wp:docPr id="4911611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dd54afe98b048a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5B70F3E" w14:textId="67CAB031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31762174" w14:textId="546940EE">
      <w:pPr>
        <w:pStyle w:val="Heading2"/>
        <w:numPr>
          <w:ilvl w:val="0"/>
          <w:numId w:val="21"/>
        </w:numPr>
        <w:spacing w:before="0" w:line="240" w:lineRule="auto"/>
      </w:pPr>
      <w:bookmarkStart w:name="_Toc1726280430" w:id="30"/>
      <w:bookmarkStart w:name="_Toc190184513" w:id="31"/>
      <w:bookmarkStart w:name="_Toc102040763" w:id="32"/>
      <w:r w:rsidRPr="00B7788F">
        <w:t>Functional Testing</w:t>
      </w:r>
      <w:bookmarkEnd w:id="30"/>
      <w:bookmarkEnd w:id="31"/>
      <w:bookmarkEnd w:id="32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18AB3CA5" w:rsidR="00E4044A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003978A0" w:rsidP="18AB3CA5" w:rsidRDefault="003978A0" w14:paraId="42BA38F6" w14:textId="7C5370E4">
      <w:pPr>
        <w:pStyle w:val="Normal"/>
        <w:spacing/>
        <w:contextualSpacing/>
      </w:pPr>
      <w:r w:rsidR="238468A7">
        <w:drawing>
          <wp:inline wp14:editId="35EBF176" wp14:anchorId="485A20CF">
            <wp:extent cx="5943600" cy="3219450"/>
            <wp:effectExtent l="0" t="0" r="0" b="0"/>
            <wp:docPr id="21322324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873c83117514a5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38468A7" w:rsidP="18AB3CA5" w:rsidRDefault="238468A7" w14:paraId="6618B146" w14:textId="7EC8BF00">
      <w:pPr>
        <w:pStyle w:val="Normal"/>
        <w:spacing/>
        <w:contextualSpacing/>
      </w:pPr>
      <w:r w:rsidR="238468A7">
        <w:drawing>
          <wp:inline wp14:editId="6CD7FABE" wp14:anchorId="109FCD99">
            <wp:extent cx="5943600" cy="3238500"/>
            <wp:effectExtent l="0" t="0" r="0" b="0"/>
            <wp:docPr id="7351381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41affd95cbf464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</w:pPr>
      <w:bookmarkStart w:name="_Toc1256172566" w:id="33"/>
      <w:bookmarkStart w:name="_Toc1705881728" w:id="34"/>
      <w:bookmarkStart w:name="_Toc102040764" w:id="35"/>
      <w:r w:rsidRPr="00B7788F">
        <w:t>Summary</w:t>
      </w:r>
      <w:bookmarkEnd w:id="33"/>
      <w:bookmarkEnd w:id="34"/>
      <w:bookmarkEnd w:id="35"/>
    </w:p>
    <w:p w:rsidRPr="00B7788F" w:rsidR="00E4044A" w:rsidP="18AB3CA5" w:rsidRDefault="00E4044A" w14:paraId="09582ED5" w14:textId="0AAEB095">
      <w:pPr>
        <w:pStyle w:val="Normal"/>
        <w:spacing/>
        <w:ind w:firstLine="720"/>
        <w:contextualSpacing/>
        <w:rPr>
          <w:rFonts w:eastAsia="Times New Roman" w:cs="Calibri" w:cstheme="minorAscii"/>
          <w:sz w:val="22"/>
          <w:szCs w:val="22"/>
        </w:rPr>
      </w:pPr>
      <w:r w:rsidRPr="18AB3CA5" w:rsidR="3E62952C">
        <w:rPr>
          <w:rFonts w:eastAsia="Times New Roman" w:cs="Calibri" w:cstheme="minorAscii"/>
          <w:sz w:val="22"/>
          <w:szCs w:val="22"/>
        </w:rPr>
        <w:t>When refactoring the code most of the vulnerabilities came from outdated versions of the processes, so changing the versions to newer o</w:t>
      </w:r>
      <w:r w:rsidRPr="18AB3CA5" w:rsidR="215C4421">
        <w:rPr>
          <w:rFonts w:eastAsia="Times New Roman" w:cs="Calibri" w:cstheme="minorAscii"/>
          <w:sz w:val="22"/>
          <w:szCs w:val="22"/>
        </w:rPr>
        <w:t xml:space="preserve">nes helped </w:t>
      </w:r>
      <w:r w:rsidRPr="18AB3CA5" w:rsidR="215C4421">
        <w:rPr>
          <w:rFonts w:eastAsia="Times New Roman" w:cs="Calibri" w:cstheme="minorAscii"/>
          <w:sz w:val="22"/>
          <w:szCs w:val="22"/>
        </w:rPr>
        <w:t>maintain</w:t>
      </w:r>
      <w:r w:rsidRPr="18AB3CA5" w:rsidR="215C4421">
        <w:rPr>
          <w:rFonts w:eastAsia="Times New Roman" w:cs="Calibri" w:cstheme="minorAscii"/>
          <w:sz w:val="22"/>
          <w:szCs w:val="22"/>
        </w:rPr>
        <w:t xml:space="preserve"> security. </w:t>
      </w:r>
      <w:r w:rsidRPr="18AB3CA5" w:rsidR="27C25DAA">
        <w:rPr>
          <w:rFonts w:eastAsia="Times New Roman" w:cs="Calibri" w:cstheme="minorAscii"/>
          <w:sz w:val="22"/>
          <w:szCs w:val="22"/>
        </w:rPr>
        <w:t xml:space="preserve">Suppressing false positives </w:t>
      </w:r>
      <w:r w:rsidRPr="18AB3CA5" w:rsidR="43A944A7">
        <w:rPr>
          <w:rFonts w:eastAsia="Times New Roman" w:cs="Calibri" w:cstheme="minorAscii"/>
          <w:sz w:val="22"/>
          <w:szCs w:val="22"/>
        </w:rPr>
        <w:t>helps</w:t>
      </w:r>
      <w:r w:rsidRPr="18AB3CA5" w:rsidR="27C25DAA">
        <w:rPr>
          <w:rFonts w:eastAsia="Times New Roman" w:cs="Calibri" w:cstheme="minorAscii"/>
          <w:sz w:val="22"/>
          <w:szCs w:val="22"/>
        </w:rPr>
        <w:t xml:space="preserve"> filter out vulnerabilities and make the process more se</w:t>
      </w:r>
      <w:r w:rsidRPr="18AB3CA5" w:rsidR="2E4A5294">
        <w:rPr>
          <w:rFonts w:eastAsia="Times New Roman" w:cs="Calibri" w:cstheme="minorAscii"/>
          <w:sz w:val="22"/>
          <w:szCs w:val="22"/>
        </w:rPr>
        <w:t xml:space="preserve">cure. Changes made to the codebase </w:t>
      </w:r>
      <w:r w:rsidRPr="18AB3CA5" w:rsidR="437F0CF4">
        <w:rPr>
          <w:rFonts w:eastAsia="Times New Roman" w:cs="Calibri" w:cstheme="minorAscii"/>
          <w:sz w:val="22"/>
          <w:szCs w:val="22"/>
        </w:rPr>
        <w:t>add</w:t>
      </w:r>
      <w:r w:rsidRPr="18AB3CA5" w:rsidR="2E4A5294">
        <w:rPr>
          <w:rFonts w:eastAsia="Times New Roman" w:cs="Calibri" w:cstheme="minorAscii"/>
          <w:sz w:val="22"/>
          <w:szCs w:val="22"/>
        </w:rPr>
        <w:t xml:space="preserve"> encryption and certifica</w:t>
      </w:r>
      <w:r w:rsidRPr="18AB3CA5" w:rsidR="490CDF89">
        <w:rPr>
          <w:rFonts w:eastAsia="Times New Roman" w:cs="Calibri" w:cstheme="minorAscii"/>
          <w:sz w:val="22"/>
          <w:szCs w:val="22"/>
        </w:rPr>
        <w:t>te management</w:t>
      </w:r>
      <w:r w:rsidRPr="18AB3CA5" w:rsidR="75D1AF2B">
        <w:rPr>
          <w:rFonts w:eastAsia="Times New Roman" w:cs="Calibri" w:cstheme="minorAscii"/>
          <w:sz w:val="22"/>
          <w:szCs w:val="22"/>
        </w:rPr>
        <w:t xml:space="preserve">, added security layers such as encryptions and secure communications. 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Pr="00844A5D"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="559D3953" w:rsidP="18AB3CA5" w:rsidRDefault="559D3953" w14:paraId="3D37883A" w14:textId="623931EE">
      <w:pPr>
        <w:pStyle w:val="Normal"/>
        <w:suppressLineNumbers w:val="0"/>
        <w:bidi w:val="0"/>
        <w:spacing w:before="0" w:beforeAutospacing="off" w:after="0" w:afterAutospacing="off" w:line="259" w:lineRule="auto"/>
        <w:ind w:left="0" w:right="0" w:firstLine="720"/>
        <w:contextualSpacing/>
        <w:jc w:val="left"/>
        <w:rPr>
          <w:rFonts w:eastAsia="Times New Roman"/>
          <w:sz w:val="22"/>
          <w:szCs w:val="22"/>
        </w:rPr>
      </w:pPr>
      <w:r w:rsidRPr="18AB3CA5" w:rsidR="559D3953">
        <w:rPr>
          <w:rFonts w:eastAsia="Times New Roman"/>
          <w:sz w:val="22"/>
          <w:szCs w:val="22"/>
        </w:rPr>
        <w:t>Industry standard best practices are important to follow for secure software</w:t>
      </w:r>
      <w:r w:rsidRPr="18AB3CA5" w:rsidR="33D18362">
        <w:rPr>
          <w:rFonts w:eastAsia="Times New Roman"/>
          <w:sz w:val="22"/>
          <w:szCs w:val="22"/>
        </w:rPr>
        <w:t>.</w:t>
      </w:r>
      <w:r w:rsidRPr="18AB3CA5" w:rsidR="559D3953">
        <w:rPr>
          <w:rFonts w:eastAsia="Times New Roman"/>
          <w:sz w:val="22"/>
          <w:szCs w:val="22"/>
        </w:rPr>
        <w:t xml:space="preserve"> </w:t>
      </w:r>
      <w:r w:rsidRPr="18AB3CA5" w:rsidR="33D18362">
        <w:rPr>
          <w:rFonts w:eastAsia="Times New Roman"/>
          <w:sz w:val="22"/>
          <w:szCs w:val="22"/>
        </w:rPr>
        <w:t>I followed this by creating input validation, adding a layer of encryption, making sure that the code runs without error,</w:t>
      </w:r>
      <w:r w:rsidRPr="18AB3CA5" w:rsidR="5BFD4E5E">
        <w:rPr>
          <w:rFonts w:eastAsia="Times New Roman"/>
          <w:sz w:val="22"/>
          <w:szCs w:val="22"/>
        </w:rPr>
        <w:t xml:space="preserve"> and following a quality code structure. </w:t>
      </w:r>
      <w:r w:rsidRPr="18AB3CA5" w:rsidR="26B7BF13">
        <w:rPr>
          <w:rFonts w:eastAsia="Times New Roman"/>
          <w:sz w:val="22"/>
          <w:szCs w:val="22"/>
        </w:rPr>
        <w:t>The program is encrypted through AES and a certificate key, allowing encapsulation.</w:t>
      </w:r>
      <w:r w:rsidRPr="18AB3CA5" w:rsidR="5BFD4E5E">
        <w:rPr>
          <w:rFonts w:eastAsia="Times New Roman"/>
          <w:sz w:val="22"/>
          <w:szCs w:val="22"/>
        </w:rPr>
        <w:t xml:space="preserve"> </w:t>
      </w:r>
      <w:r w:rsidRPr="18AB3CA5" w:rsidR="1F10ACEC">
        <w:rPr>
          <w:rFonts w:eastAsia="Times New Roman"/>
          <w:sz w:val="22"/>
          <w:szCs w:val="22"/>
        </w:rPr>
        <w:t>The value of following these practices for a company like Artemis Financial is to protect their users while being able to tran</w:t>
      </w:r>
      <w:r w:rsidRPr="18AB3CA5" w:rsidR="739C2B2D">
        <w:rPr>
          <w:rFonts w:eastAsia="Times New Roman"/>
          <w:sz w:val="22"/>
          <w:szCs w:val="22"/>
        </w:rPr>
        <w:t xml:space="preserve">sfer data globally. Artemis Financial has access to </w:t>
      </w:r>
      <w:bookmarkStart w:name="_Int_la0xgdAz" w:id="574943377"/>
      <w:r w:rsidRPr="18AB3CA5" w:rsidR="739C2B2D">
        <w:rPr>
          <w:rFonts w:eastAsia="Times New Roman"/>
          <w:sz w:val="22"/>
          <w:szCs w:val="22"/>
        </w:rPr>
        <w:t>highly sensitive</w:t>
      </w:r>
      <w:bookmarkEnd w:id="574943377"/>
      <w:r w:rsidRPr="18AB3CA5" w:rsidR="739C2B2D">
        <w:rPr>
          <w:rFonts w:eastAsia="Times New Roman"/>
          <w:sz w:val="22"/>
          <w:szCs w:val="22"/>
        </w:rPr>
        <w:t xml:space="preserve"> information about their clients and to transfer this information it </w:t>
      </w:r>
      <w:r w:rsidRPr="18AB3CA5" w:rsidR="14984599">
        <w:rPr>
          <w:rFonts w:eastAsia="Times New Roman"/>
          <w:sz w:val="22"/>
          <w:szCs w:val="22"/>
        </w:rPr>
        <w:t>must</w:t>
      </w:r>
      <w:r w:rsidRPr="18AB3CA5" w:rsidR="739C2B2D">
        <w:rPr>
          <w:rFonts w:eastAsia="Times New Roman"/>
          <w:sz w:val="22"/>
          <w:szCs w:val="22"/>
        </w:rPr>
        <w:t xml:space="preserve"> be </w:t>
      </w:r>
      <w:r w:rsidRPr="18AB3CA5" w:rsidR="32B768E3">
        <w:rPr>
          <w:rFonts w:eastAsia="Times New Roman"/>
          <w:sz w:val="22"/>
          <w:szCs w:val="22"/>
        </w:rPr>
        <w:t>protected,</w:t>
      </w:r>
      <w:r w:rsidRPr="18AB3CA5" w:rsidR="739C2B2D">
        <w:rPr>
          <w:rFonts w:eastAsia="Times New Roman"/>
          <w:sz w:val="22"/>
          <w:szCs w:val="22"/>
        </w:rPr>
        <w:t xml:space="preserve"> or they will no longer be able to </w:t>
      </w:r>
      <w:r w:rsidRPr="18AB3CA5" w:rsidR="739C2B2D">
        <w:rPr>
          <w:rFonts w:eastAsia="Times New Roman"/>
          <w:sz w:val="22"/>
          <w:szCs w:val="22"/>
        </w:rPr>
        <w:t>retain</w:t>
      </w:r>
      <w:r w:rsidRPr="18AB3CA5" w:rsidR="739C2B2D">
        <w:rPr>
          <w:rFonts w:eastAsia="Times New Roman"/>
          <w:sz w:val="22"/>
          <w:szCs w:val="22"/>
        </w:rPr>
        <w:t xml:space="preserve"> their client base. This would </w:t>
      </w:r>
      <w:r w:rsidRPr="18AB3CA5" w:rsidR="057CC794">
        <w:rPr>
          <w:rFonts w:eastAsia="Times New Roman"/>
          <w:sz w:val="22"/>
          <w:szCs w:val="22"/>
        </w:rPr>
        <w:t xml:space="preserve">make the company fail overall. In general, it is in the best interests of all companies to protect their information whether it be the companies or their </w:t>
      </w:r>
      <w:r w:rsidRPr="18AB3CA5" w:rsidR="768DAE1B">
        <w:rPr>
          <w:rFonts w:eastAsia="Times New Roman"/>
          <w:sz w:val="22"/>
          <w:szCs w:val="22"/>
        </w:rPr>
        <w:t>clients,</w:t>
      </w:r>
      <w:r w:rsidRPr="18AB3CA5" w:rsidR="057CC794">
        <w:rPr>
          <w:rFonts w:eastAsia="Times New Roman"/>
          <w:sz w:val="22"/>
          <w:szCs w:val="22"/>
        </w:rPr>
        <w:t xml:space="preserve"> so the information does not become </w:t>
      </w:r>
      <w:r w:rsidRPr="18AB3CA5" w:rsidR="47998302">
        <w:rPr>
          <w:rFonts w:eastAsia="Times New Roman"/>
          <w:sz w:val="22"/>
          <w:szCs w:val="22"/>
        </w:rPr>
        <w:t>public or given to people that intend to do harm.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la0xgdAz" int2:invalidationBookmarkName="" int2:hashCode="GAaCxM418SNEPq" int2:id="IR0T4y7E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38C07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1C32FF6"/>
    <w:rsid w:val="02F243EC"/>
    <w:rsid w:val="057CC794"/>
    <w:rsid w:val="06DE7CDD"/>
    <w:rsid w:val="091B53BE"/>
    <w:rsid w:val="09833057"/>
    <w:rsid w:val="0C12EB3B"/>
    <w:rsid w:val="0E1B0E43"/>
    <w:rsid w:val="0F986966"/>
    <w:rsid w:val="0FE8EDF6"/>
    <w:rsid w:val="10CA0058"/>
    <w:rsid w:val="14984599"/>
    <w:rsid w:val="167D6364"/>
    <w:rsid w:val="16E0B1F6"/>
    <w:rsid w:val="16F48978"/>
    <w:rsid w:val="18AB3CA5"/>
    <w:rsid w:val="195DB78F"/>
    <w:rsid w:val="1A6DC6DC"/>
    <w:rsid w:val="1F10ACEC"/>
    <w:rsid w:val="1FA2FC07"/>
    <w:rsid w:val="1FCCF913"/>
    <w:rsid w:val="20276213"/>
    <w:rsid w:val="20810791"/>
    <w:rsid w:val="215C4421"/>
    <w:rsid w:val="2168C974"/>
    <w:rsid w:val="224D58AF"/>
    <w:rsid w:val="22D4A687"/>
    <w:rsid w:val="236039E6"/>
    <w:rsid w:val="238468A7"/>
    <w:rsid w:val="24A95AE1"/>
    <w:rsid w:val="254A57F9"/>
    <w:rsid w:val="26B7BF13"/>
    <w:rsid w:val="275A6BDC"/>
    <w:rsid w:val="27C25DAA"/>
    <w:rsid w:val="2893BA7E"/>
    <w:rsid w:val="2CB369A1"/>
    <w:rsid w:val="2E4A5294"/>
    <w:rsid w:val="2E5D5C8F"/>
    <w:rsid w:val="2ECD7871"/>
    <w:rsid w:val="2F43C643"/>
    <w:rsid w:val="302A268E"/>
    <w:rsid w:val="30A2BF11"/>
    <w:rsid w:val="329BBDBD"/>
    <w:rsid w:val="32B768E3"/>
    <w:rsid w:val="3322AB25"/>
    <w:rsid w:val="33D18362"/>
    <w:rsid w:val="34441D07"/>
    <w:rsid w:val="347D29E8"/>
    <w:rsid w:val="35901D63"/>
    <w:rsid w:val="35D35E7F"/>
    <w:rsid w:val="38479CFE"/>
    <w:rsid w:val="38D31322"/>
    <w:rsid w:val="390D7E45"/>
    <w:rsid w:val="39C4184F"/>
    <w:rsid w:val="3A1F3960"/>
    <w:rsid w:val="3AE22101"/>
    <w:rsid w:val="3BC013C1"/>
    <w:rsid w:val="3CE10E2C"/>
    <w:rsid w:val="3E003FB0"/>
    <w:rsid w:val="3E62952C"/>
    <w:rsid w:val="3FEFB120"/>
    <w:rsid w:val="4007FAAC"/>
    <w:rsid w:val="40C10498"/>
    <w:rsid w:val="413F65C0"/>
    <w:rsid w:val="437F0CF4"/>
    <w:rsid w:val="43A944A7"/>
    <w:rsid w:val="44136985"/>
    <w:rsid w:val="454174DB"/>
    <w:rsid w:val="47998302"/>
    <w:rsid w:val="47F056AF"/>
    <w:rsid w:val="48E6DAA8"/>
    <w:rsid w:val="490CDF89"/>
    <w:rsid w:val="4A2FF0A6"/>
    <w:rsid w:val="4A82AB09"/>
    <w:rsid w:val="4BC41DC6"/>
    <w:rsid w:val="4CEDEFE3"/>
    <w:rsid w:val="4E510242"/>
    <w:rsid w:val="5018F677"/>
    <w:rsid w:val="51391587"/>
    <w:rsid w:val="5380066B"/>
    <w:rsid w:val="53C87FA4"/>
    <w:rsid w:val="53F9A5F5"/>
    <w:rsid w:val="559D3953"/>
    <w:rsid w:val="56954D80"/>
    <w:rsid w:val="5A02075A"/>
    <w:rsid w:val="5A16BCC2"/>
    <w:rsid w:val="5B426D9C"/>
    <w:rsid w:val="5B587107"/>
    <w:rsid w:val="5B95489A"/>
    <w:rsid w:val="5BFD4E5E"/>
    <w:rsid w:val="5C2228AD"/>
    <w:rsid w:val="5DD73C14"/>
    <w:rsid w:val="5F347123"/>
    <w:rsid w:val="604FE896"/>
    <w:rsid w:val="620D193F"/>
    <w:rsid w:val="6292A5E1"/>
    <w:rsid w:val="62B61567"/>
    <w:rsid w:val="634F65CA"/>
    <w:rsid w:val="657BBC4F"/>
    <w:rsid w:val="658D909A"/>
    <w:rsid w:val="681DCBB2"/>
    <w:rsid w:val="69DDBFCF"/>
    <w:rsid w:val="69EDBCD2"/>
    <w:rsid w:val="6B1D187D"/>
    <w:rsid w:val="6D4E6B20"/>
    <w:rsid w:val="6EA57ACD"/>
    <w:rsid w:val="6FE7ADF8"/>
    <w:rsid w:val="7101F37A"/>
    <w:rsid w:val="711212EB"/>
    <w:rsid w:val="7150B552"/>
    <w:rsid w:val="720FA1FA"/>
    <w:rsid w:val="739C2B2D"/>
    <w:rsid w:val="747BC0E3"/>
    <w:rsid w:val="74BD8311"/>
    <w:rsid w:val="7533BAEF"/>
    <w:rsid w:val="756F6056"/>
    <w:rsid w:val="75D1AF2B"/>
    <w:rsid w:val="7685516E"/>
    <w:rsid w:val="768DAE1B"/>
    <w:rsid w:val="783D8A15"/>
    <w:rsid w:val="78996E19"/>
    <w:rsid w:val="795249F4"/>
    <w:rsid w:val="7A015B2B"/>
    <w:rsid w:val="7A0D0CFE"/>
    <w:rsid w:val="7A119DC5"/>
    <w:rsid w:val="7AA95D77"/>
    <w:rsid w:val="7B43C05E"/>
    <w:rsid w:val="7BEC47E5"/>
    <w:rsid w:val="7C567870"/>
    <w:rsid w:val="7DBFC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86c2bf37d496451e" /><Relationship Type="http://schemas.openxmlformats.org/officeDocument/2006/relationships/image" Target="/media/image4.png" Id="R72f27c2882b7422f" /><Relationship Type="http://schemas.openxmlformats.org/officeDocument/2006/relationships/image" Target="/media/image5.png" Id="R124dc931cdda4c69" /><Relationship Type="http://schemas.openxmlformats.org/officeDocument/2006/relationships/image" Target="/media/image6.png" Id="R5322193b7efc4419" /><Relationship Type="http://schemas.openxmlformats.org/officeDocument/2006/relationships/image" Target="/media/image7.png" Id="R51b7c2e5da9c4f6e" /><Relationship Type="http://schemas.openxmlformats.org/officeDocument/2006/relationships/image" Target="/media/image8.png" Id="Rfc0ade1ea69249ce" /><Relationship Type="http://schemas.openxmlformats.org/officeDocument/2006/relationships/image" Target="/media/image9.png" Id="R905adc92a4d440f4" /><Relationship Type="http://schemas.openxmlformats.org/officeDocument/2006/relationships/image" Target="/media/imagea.png" Id="Rce557de53cf248fe" /><Relationship Type="http://schemas.openxmlformats.org/officeDocument/2006/relationships/image" Target="/media/imageb.png" Id="R6dd54afe98b048a3" /><Relationship Type="http://schemas.openxmlformats.org/officeDocument/2006/relationships/image" Target="/media/imagec.png" Id="Ra873c83117514a55" /><Relationship Type="http://schemas.openxmlformats.org/officeDocument/2006/relationships/image" Target="/media/imaged.png" Id="Ra41affd95cbf464c" /><Relationship Type="http://schemas.microsoft.com/office/2020/10/relationships/intelligence" Target="intelligence2.xml" Id="R6c4fe0aa443d454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Bond, Brandon</lastModifiedBy>
  <revision>52</revision>
  <dcterms:created xsi:type="dcterms:W3CDTF">2022-04-20T12:43:00.0000000Z</dcterms:created>
  <dcterms:modified xsi:type="dcterms:W3CDTF">2024-10-26T13:32:52.48030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